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293D" w:rsidRPr="00CD293D" w:rsidRDefault="00990BDC" w:rsidP="002C64D5">
      <w:pPr>
        <w:spacing w:after="0"/>
        <w:rPr>
          <w:b/>
          <w:sz w:val="36"/>
          <w:szCs w:val="36"/>
        </w:rPr>
      </w:pPr>
      <w:r>
        <w:rPr>
          <w:b/>
          <w:sz w:val="36"/>
          <w:szCs w:val="36"/>
        </w:rPr>
        <w:t>TEST PLAN DOCUMENT OF CURA HEALTH CARE SERVICE PROJECT</w:t>
      </w:r>
      <w:r w:rsidR="002C64D5" w:rsidRPr="00CD293D">
        <w:rPr>
          <w:b/>
          <w:sz w:val="36"/>
          <w:szCs w:val="36"/>
        </w:rPr>
        <w:t>: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="00F61469">
        <w:rPr>
          <w:rFonts w:eastAsia="Times New Roman"/>
          <w:b/>
          <w:bCs/>
          <w:sz w:val="24"/>
          <w:szCs w:val="24"/>
        </w:rPr>
        <w:t>CHS</w:t>
      </w:r>
      <w:r w:rsidR="00F61469" w:rsidRPr="00C373C2">
        <w:rPr>
          <w:rFonts w:eastAsia="Times New Roman"/>
          <w:b/>
          <w:sz w:val="24"/>
          <w:szCs w:val="24"/>
        </w:rPr>
        <w:t>_ST_TP_001</w:t>
      </w:r>
    </w:p>
    <w:p w:rsidR="00F61469" w:rsidRDefault="00F61469" w:rsidP="00F6146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Introduction:</w:t>
      </w:r>
    </w:p>
    <w:p w:rsidR="00F61469" w:rsidRDefault="00F61469" w:rsidP="00F61469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sz w:val="24"/>
          <w:szCs w:val="24"/>
        </w:rPr>
      </w:pPr>
      <w:r w:rsidRPr="00F61469">
        <w:rPr>
          <w:rFonts w:eastAsia="Times New Roman"/>
          <w:sz w:val="24"/>
          <w:szCs w:val="24"/>
        </w:rPr>
        <w:t xml:space="preserve">It is system Test Plan for </w:t>
      </w:r>
      <w:proofErr w:type="spellStart"/>
      <w:r>
        <w:rPr>
          <w:rFonts w:eastAsia="Times New Roman"/>
          <w:sz w:val="24"/>
          <w:szCs w:val="24"/>
        </w:rPr>
        <w:t>Cura</w:t>
      </w:r>
      <w:proofErr w:type="spellEnd"/>
      <w:r>
        <w:rPr>
          <w:rFonts w:eastAsia="Times New Roman"/>
          <w:sz w:val="24"/>
          <w:szCs w:val="24"/>
        </w:rPr>
        <w:t xml:space="preserve"> Health Service System, internet web application </w:t>
      </w:r>
      <w:proofErr w:type="gramStart"/>
      <w:r>
        <w:rPr>
          <w:rFonts w:eastAsia="Times New Roman"/>
          <w:sz w:val="24"/>
          <w:szCs w:val="24"/>
        </w:rPr>
        <w:t>provide</w:t>
      </w:r>
      <w:proofErr w:type="gramEnd"/>
      <w:r>
        <w:rPr>
          <w:rFonts w:eastAsia="Times New Roman"/>
          <w:sz w:val="24"/>
          <w:szCs w:val="24"/>
        </w:rPr>
        <w:t xml:space="preserve"> health Care Service.</w:t>
      </w:r>
    </w:p>
    <w:p w:rsidR="001A240D" w:rsidRDefault="00F61469" w:rsidP="00F61469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patient can uses health care services by log</w:t>
      </w:r>
      <w:r w:rsidR="001A240D">
        <w:rPr>
          <w:rFonts w:eastAsia="Times New Roman"/>
          <w:sz w:val="24"/>
          <w:szCs w:val="24"/>
        </w:rPr>
        <w:t>in in website. User can book their appointment for health check up on this web application.</w:t>
      </w:r>
    </w:p>
    <w:p w:rsidR="001A240D" w:rsidRDefault="001A240D" w:rsidP="00F61469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</w:t>
      </w:r>
      <w:r>
        <w:rPr>
          <w:rFonts w:eastAsia="Times New Roman"/>
          <w:sz w:val="24"/>
          <w:szCs w:val="24"/>
        </w:rPr>
        <w:t xml:space="preserve"> health care service online</w:t>
      </w:r>
      <w:r w:rsidR="00F10563">
        <w:rPr>
          <w:rFonts w:eastAsia="Times New Roman"/>
          <w:sz w:val="24"/>
          <w:szCs w:val="24"/>
        </w:rPr>
        <w:t>, users can make their appointment anywhere, without vis</w:t>
      </w:r>
      <w:r w:rsidR="00541324">
        <w:rPr>
          <w:rFonts w:eastAsia="Times New Roman"/>
          <w:sz w:val="24"/>
          <w:szCs w:val="24"/>
        </w:rPr>
        <w:t>i</w:t>
      </w:r>
      <w:r w:rsidR="00F10563">
        <w:rPr>
          <w:rFonts w:eastAsia="Times New Roman"/>
          <w:sz w:val="24"/>
          <w:szCs w:val="24"/>
        </w:rPr>
        <w:t>ting the hospital.</w:t>
      </w:r>
    </w:p>
    <w:p w:rsidR="002C64D5" w:rsidRPr="00F61469" w:rsidRDefault="002C64D5" w:rsidP="001A240D">
      <w:pPr>
        <w:pStyle w:val="ListParagraph"/>
        <w:spacing w:after="0"/>
        <w:jc w:val="both"/>
        <w:rPr>
          <w:rFonts w:eastAsia="Times New Roman"/>
          <w:sz w:val="24"/>
          <w:szCs w:val="24"/>
        </w:rPr>
      </w:pPr>
    </w:p>
    <w:p w:rsidR="00E41A82" w:rsidRPr="00E41A82" w:rsidRDefault="002C64D5" w:rsidP="00E41A82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</w:p>
    <w:p w:rsidR="00DB3844" w:rsidRDefault="00E41A82" w:rsidP="00DB3844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me Page</w:t>
      </w:r>
    </w:p>
    <w:p w:rsidR="00E41A82" w:rsidRDefault="00E41A82" w:rsidP="00DB3844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:rsidR="00DB3844" w:rsidRDefault="00E41A82" w:rsidP="00DB3844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:rsidR="00E41A82" w:rsidRDefault="00E41A82" w:rsidP="00DB3844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ccessful Appointment</w:t>
      </w:r>
    </w:p>
    <w:p w:rsidR="00E41A82" w:rsidRDefault="00E41A82" w:rsidP="00DB3844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:rsidR="00CD293D" w:rsidRPr="00E41A82" w:rsidRDefault="00CD293D" w:rsidP="00E41A82">
      <w:pPr>
        <w:spacing w:after="0"/>
        <w:jc w:val="both"/>
        <w:rPr>
          <w:rFonts w:eastAsia="Times New Roman"/>
          <w:sz w:val="24"/>
          <w:szCs w:val="24"/>
        </w:rPr>
      </w:pPr>
    </w:p>
    <w:p w:rsidR="004E0AA8" w:rsidRDefault="002C64D5" w:rsidP="004E0AA8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</w:t>
      </w:r>
      <w:r w:rsidR="00E41A82">
        <w:rPr>
          <w:rFonts w:eastAsia="Times New Roman"/>
          <w:sz w:val="24"/>
          <w:szCs w:val="24"/>
        </w:rPr>
        <w:t>a) Home Page</w:t>
      </w:r>
    </w:p>
    <w:p w:rsidR="00E41A82" w:rsidRPr="004E0AA8" w:rsidRDefault="004E0AA8" w:rsidP="004E0AA8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  <w:r w:rsidRPr="004E0AA8">
        <w:rPr>
          <w:rFonts w:eastAsia="Times New Roman"/>
          <w:bCs/>
          <w:sz w:val="24"/>
          <w:szCs w:val="24"/>
        </w:rPr>
        <w:t xml:space="preserve">  </w:t>
      </w:r>
      <w:r>
        <w:rPr>
          <w:rFonts w:eastAsia="Times New Roman"/>
          <w:bCs/>
          <w:sz w:val="24"/>
          <w:szCs w:val="24"/>
        </w:rPr>
        <w:t xml:space="preserve">                                                  I) </w:t>
      </w:r>
      <w:r w:rsidRPr="004E0AA8">
        <w:rPr>
          <w:rFonts w:eastAsia="Times New Roman"/>
          <w:bCs/>
          <w:sz w:val="24"/>
          <w:szCs w:val="24"/>
        </w:rPr>
        <w:t>Login</w:t>
      </w:r>
    </w:p>
    <w:p w:rsidR="004E0AA8" w:rsidRDefault="004E0AA8" w:rsidP="004E0AA8">
      <w:pPr>
        <w:ind w:left="720"/>
        <w:rPr>
          <w:sz w:val="24"/>
          <w:szCs w:val="24"/>
        </w:rPr>
      </w:pPr>
      <w:r>
        <w:t xml:space="preserve">                                                                       1) </w:t>
      </w:r>
      <w:r>
        <w:rPr>
          <w:sz w:val="24"/>
          <w:szCs w:val="24"/>
        </w:rPr>
        <w:t>Add username/Password</w:t>
      </w:r>
    </w:p>
    <w:p w:rsidR="00984822" w:rsidRDefault="004E0AA8" w:rsidP="0098482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2) Login Button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II) Make Appointment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1) Facility Name from drop down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2) Check checkbox of apply for hospital readmission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3) Healthcare Program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4) Select Date</w:t>
      </w:r>
    </w:p>
    <w:p w:rsidR="009E3C30" w:rsidRDefault="009E3C30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</w:t>
      </w:r>
      <w:r w:rsidR="00960235">
        <w:rPr>
          <w:sz w:val="24"/>
          <w:szCs w:val="24"/>
        </w:rPr>
        <w:t xml:space="preserve">                               </w:t>
      </w:r>
      <w:r>
        <w:rPr>
          <w:sz w:val="24"/>
          <w:szCs w:val="24"/>
        </w:rPr>
        <w:t>5)</w:t>
      </w:r>
      <w:r w:rsidR="00960235">
        <w:rPr>
          <w:sz w:val="24"/>
          <w:szCs w:val="24"/>
        </w:rPr>
        <w:t xml:space="preserve"> Add comment</w:t>
      </w:r>
    </w:p>
    <w:p w:rsidR="00984822" w:rsidRDefault="00960235" w:rsidP="0098482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6) Check make appointment button</w:t>
      </w:r>
    </w:p>
    <w:p w:rsidR="00984822" w:rsidRDefault="00984822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III)  Appointment Confirmation</w:t>
      </w:r>
    </w:p>
    <w:p w:rsidR="00984822" w:rsidRDefault="00984822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1) Verify confirmation page</w:t>
      </w:r>
    </w:p>
    <w:p w:rsidR="00984822" w:rsidRDefault="00984822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                                                IV) Logout</w:t>
      </w:r>
    </w:p>
    <w:p w:rsidR="00984822" w:rsidRDefault="00984822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</w:t>
      </w:r>
      <w:r w:rsidR="006B29FA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1)</w:t>
      </w:r>
      <w:r w:rsidR="006B29FA">
        <w:rPr>
          <w:sz w:val="24"/>
          <w:szCs w:val="24"/>
        </w:rPr>
        <w:t xml:space="preserve"> </w:t>
      </w:r>
      <w:r>
        <w:rPr>
          <w:sz w:val="24"/>
          <w:szCs w:val="24"/>
        </w:rPr>
        <w:t>Verify Logout page</w:t>
      </w:r>
    </w:p>
    <w:p w:rsidR="00984822" w:rsidRDefault="00984822" w:rsidP="004E0AA8">
      <w:pPr>
        <w:ind w:left="720"/>
        <w:rPr>
          <w:sz w:val="24"/>
          <w:szCs w:val="24"/>
        </w:rPr>
      </w:pPr>
    </w:p>
    <w:p w:rsidR="004E0AA8" w:rsidRPr="004E0AA8" w:rsidRDefault="004E0AA8" w:rsidP="004E0AA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ED2C19" w:rsidRDefault="002C64D5" w:rsidP="00CD293D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="00554B5F">
        <w:rPr>
          <w:rFonts w:eastAsia="Times New Roman"/>
          <w:sz w:val="24"/>
          <w:szCs w:val="24"/>
        </w:rPr>
        <w:t>Nil</w:t>
      </w:r>
    </w:p>
    <w:p w:rsidR="00CD293D" w:rsidRPr="00CD293D" w:rsidRDefault="00CD293D" w:rsidP="00CD293D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:rsidR="00ED2C19" w:rsidRPr="00C373C2" w:rsidRDefault="00ED2C19" w:rsidP="00ED2C19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:rsidR="00ED2C19" w:rsidRPr="00C373C2" w:rsidRDefault="00ED2C19" w:rsidP="00ED2C19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="00B3261C">
        <w:rPr>
          <w:rFonts w:eastAsia="Times New Roman"/>
          <w:sz w:val="24"/>
          <w:szCs w:val="24"/>
        </w:rPr>
        <w:t>Nil</w:t>
      </w:r>
    </w:p>
    <w:p w:rsidR="00ED2C19" w:rsidRPr="00C373C2" w:rsidRDefault="00ED2C19" w:rsidP="00ED2C19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341C20" w:rsidRDefault="002C64D5" w:rsidP="006C2D06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="00341C20">
        <w:rPr>
          <w:rFonts w:eastAsia="Times New Roman"/>
          <w:b/>
          <w:bCs/>
          <w:sz w:val="24"/>
          <w:szCs w:val="24"/>
        </w:rPr>
        <w:t xml:space="preserve">  </w:t>
      </w:r>
    </w:p>
    <w:p w:rsidR="006C2D06" w:rsidRDefault="006C2D06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versal Windows Platform (UWP)</w:t>
      </w:r>
    </w:p>
    <w:p w:rsidR="006C2D06" w:rsidRDefault="006C2D06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Forms (</w:t>
      </w:r>
      <w:proofErr w:type="spellStart"/>
      <w:r>
        <w:rPr>
          <w:rFonts w:eastAsia="Times New Roman"/>
          <w:sz w:val="24"/>
          <w:szCs w:val="24"/>
        </w:rPr>
        <w:t>WinForms</w:t>
      </w:r>
      <w:proofErr w:type="spellEnd"/>
      <w:r>
        <w:rPr>
          <w:rFonts w:eastAsia="Times New Roman"/>
          <w:sz w:val="24"/>
          <w:szCs w:val="24"/>
        </w:rPr>
        <w:t>)</w:t>
      </w:r>
    </w:p>
    <w:p w:rsidR="006C2D06" w:rsidRDefault="006C2D06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Presentation Foundation (WPF)</w:t>
      </w:r>
    </w:p>
    <w:p w:rsidR="006C2D06" w:rsidRDefault="00077D5E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assic Windows (Win64</w:t>
      </w:r>
      <w:r w:rsidR="006C2D06">
        <w:rPr>
          <w:rFonts w:eastAsia="Times New Roman"/>
          <w:sz w:val="24"/>
          <w:szCs w:val="24"/>
        </w:rPr>
        <w:t>) apps on Window’s 10PC</w:t>
      </w:r>
      <w:r w:rsidR="000C33D4">
        <w:rPr>
          <w:rFonts w:eastAsia="Times New Roman"/>
          <w:sz w:val="24"/>
          <w:szCs w:val="24"/>
        </w:rPr>
        <w:t>s</w:t>
      </w:r>
    </w:p>
    <w:p w:rsidR="003E79BF" w:rsidRDefault="003E79BF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rome</w:t>
      </w:r>
      <w:r w:rsidR="00FE1527">
        <w:rPr>
          <w:rFonts w:eastAsia="Times New Roman"/>
          <w:sz w:val="24"/>
          <w:szCs w:val="24"/>
        </w:rPr>
        <w:t xml:space="preserve"> - </w:t>
      </w:r>
      <w:r w:rsidR="00FE1527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 120.0.6099.216 (Official Build) (64-bit)</w:t>
      </w:r>
    </w:p>
    <w:p w:rsidR="003E79BF" w:rsidRDefault="003E79BF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</w:t>
      </w:r>
      <w:proofErr w:type="spellEnd"/>
      <w:r>
        <w:rPr>
          <w:rFonts w:eastAsia="Times New Roman"/>
          <w:sz w:val="24"/>
          <w:szCs w:val="24"/>
        </w:rPr>
        <w:t xml:space="preserve"> Studio</w:t>
      </w:r>
      <w:r w:rsidR="00FE1527">
        <w:rPr>
          <w:rFonts w:eastAsia="Times New Roman"/>
          <w:sz w:val="24"/>
          <w:szCs w:val="24"/>
        </w:rPr>
        <w:t xml:space="preserve"> – version 9.1.0</w:t>
      </w:r>
    </w:p>
    <w:p w:rsidR="003E79BF" w:rsidRPr="006C2D06" w:rsidRDefault="003E79BF" w:rsidP="006C2D06">
      <w:pPr>
        <w:pStyle w:val="ListParagraph"/>
        <w:numPr>
          <w:ilvl w:val="0"/>
          <w:numId w:val="27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ithub</w:t>
      </w:r>
      <w:proofErr w:type="spellEnd"/>
    </w:p>
    <w:p w:rsidR="00341C20" w:rsidRPr="00341C20" w:rsidRDefault="00341C20" w:rsidP="00341C20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077D5E" w:rsidRPr="00077D5E" w:rsidRDefault="002C64D5" w:rsidP="00077D5E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077D5E" w:rsidRPr="00C373C2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:rsidR="00077D5E" w:rsidRDefault="00077D5E" w:rsidP="00077D5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 w:rsidR="00CD293D" w:rsidRPr="00ED2C19" w:rsidRDefault="00CD293D" w:rsidP="00CD293D">
      <w:pPr>
        <w:spacing w:after="0"/>
        <w:ind w:left="720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Review project requirements and specifications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Create a test plan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lastRenderedPageBreak/>
        <w:t>Set up the test environment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Develop test cases and scenarios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Prioritize test cases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Prepare test data and scripts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Conduct a test readiness review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Perform a smoke test or sanity check.</w:t>
      </w:r>
    </w:p>
    <w:p w:rsid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Execute test cases and record results.</w:t>
      </w:r>
    </w:p>
    <w:p w:rsidR="00DC2D86" w:rsidRP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Conduct regression testing.</w:t>
      </w:r>
    </w:p>
    <w:p w:rsidR="00DC2D86" w:rsidRP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Perform performance testing.</w:t>
      </w:r>
    </w:p>
    <w:p w:rsidR="00DC2D86" w:rsidRP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Conduct security testing.</w:t>
      </w:r>
    </w:p>
    <w:p w:rsidR="00DC2D86" w:rsidRP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Document test results and communicate to stakeholders.</w:t>
      </w:r>
    </w:p>
    <w:p w:rsidR="00DC2D86" w:rsidRPr="00ED2C19" w:rsidRDefault="00DC2D86" w:rsidP="00ED2C19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Conduct a test closure meeting.</w:t>
      </w:r>
    </w:p>
    <w:p w:rsidR="00DC2D86" w:rsidRPr="00ED2C19" w:rsidRDefault="00DC2D86" w:rsidP="00DC2D86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ED2C19">
        <w:rPr>
          <w:rFonts w:eastAsia="Times New Roman"/>
          <w:sz w:val="24"/>
          <w:szCs w:val="24"/>
        </w:rPr>
        <w:t>Obtain sign-off from stakeholders.</w:t>
      </w:r>
    </w:p>
    <w:p w:rsidR="00CD293D" w:rsidRDefault="00CD293D" w:rsidP="00CD293D">
      <w:pPr>
        <w:spacing w:after="0"/>
        <w:jc w:val="both"/>
        <w:rPr>
          <w:rFonts w:eastAsia="Times New Roman"/>
          <w:sz w:val="24"/>
          <w:szCs w:val="24"/>
        </w:rPr>
      </w:pPr>
    </w:p>
    <w:p w:rsidR="00CD293D" w:rsidRDefault="00CD293D" w:rsidP="00FE1527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887F3E" w:rsidRPr="00FE1527" w:rsidRDefault="002C64D5" w:rsidP="00FE1527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FE1527">
        <w:rPr>
          <w:rFonts w:eastAsia="Times New Roman"/>
          <w:b/>
          <w:bCs/>
          <w:sz w:val="24"/>
          <w:szCs w:val="24"/>
        </w:rPr>
        <w:t xml:space="preserve">Staff and Training Needs: </w:t>
      </w:r>
    </w:p>
    <w:p w:rsidR="00887F3E" w:rsidRDefault="009C4569" w:rsidP="00887F3E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raining program on </w:t>
      </w:r>
      <w:proofErr w:type="spellStart"/>
      <w:r>
        <w:rPr>
          <w:rFonts w:eastAsia="Times New Roman"/>
          <w:sz w:val="24"/>
          <w:szCs w:val="24"/>
        </w:rPr>
        <w:t>Heathcare</w:t>
      </w:r>
      <w:proofErr w:type="spellEnd"/>
      <w:r w:rsidR="00887F3E" w:rsidRPr="00C373C2">
        <w:rPr>
          <w:rFonts w:eastAsia="Times New Roman"/>
          <w:sz w:val="24"/>
          <w:szCs w:val="24"/>
        </w:rPr>
        <w:t xml:space="preserve"> Domain</w:t>
      </w:r>
    </w:p>
    <w:p w:rsidR="00ED2C19" w:rsidRDefault="00887F3E" w:rsidP="00ED2C19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887F3E">
        <w:rPr>
          <w:rFonts w:eastAsia="Times New Roman"/>
          <w:sz w:val="24"/>
          <w:szCs w:val="24"/>
        </w:rPr>
        <w:t xml:space="preserve">Test </w:t>
      </w:r>
      <w:r w:rsidR="00FF32AD">
        <w:rPr>
          <w:rFonts w:eastAsia="Times New Roman"/>
          <w:sz w:val="24"/>
          <w:szCs w:val="24"/>
        </w:rPr>
        <w:t xml:space="preserve">Automation Training Using  </w:t>
      </w:r>
      <w:proofErr w:type="spellStart"/>
      <w:r w:rsidR="00FF32AD">
        <w:rPr>
          <w:rFonts w:eastAsia="Times New Roman"/>
          <w:sz w:val="24"/>
          <w:szCs w:val="24"/>
        </w:rPr>
        <w:t>katalon</w:t>
      </w:r>
      <w:proofErr w:type="spellEnd"/>
      <w:r w:rsidR="00FF32AD">
        <w:rPr>
          <w:rFonts w:eastAsia="Times New Roman"/>
          <w:sz w:val="24"/>
          <w:szCs w:val="24"/>
        </w:rPr>
        <w:t xml:space="preserve"> studio</w:t>
      </w:r>
      <w:r w:rsidRPr="00887F3E">
        <w:rPr>
          <w:rFonts w:eastAsia="Times New Roman"/>
          <w:sz w:val="24"/>
          <w:szCs w:val="24"/>
        </w:rPr>
        <w:t xml:space="preserve"> Tool</w:t>
      </w:r>
    </w:p>
    <w:p w:rsidR="00CD293D" w:rsidRDefault="00CD293D" w:rsidP="00CD293D">
      <w:pPr>
        <w:spacing w:after="0"/>
        <w:ind w:left="720"/>
        <w:rPr>
          <w:rFonts w:eastAsia="Times New Roman"/>
          <w:sz w:val="24"/>
          <w:szCs w:val="24"/>
        </w:rPr>
      </w:pPr>
    </w:p>
    <w:p w:rsidR="00CD293D" w:rsidRPr="00ED2C19" w:rsidRDefault="00CD293D" w:rsidP="00CD293D">
      <w:pPr>
        <w:spacing w:after="0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:rsidR="00554B5F" w:rsidRPr="00C373C2" w:rsidRDefault="00554B5F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</w:p>
        </w:tc>
        <w:tc>
          <w:tcPr>
            <w:tcW w:w="1652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</w:p>
        </w:tc>
        <w:tc>
          <w:tcPr>
            <w:tcW w:w="1652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</w:p>
        </w:tc>
        <w:tc>
          <w:tcPr>
            <w:tcW w:w="1652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</w:p>
        </w:tc>
        <w:tc>
          <w:tcPr>
            <w:tcW w:w="1652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554B5F" w:rsidRPr="00C373C2" w:rsidTr="00CD57C0">
        <w:tc>
          <w:tcPr>
            <w:tcW w:w="71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</w:p>
        </w:tc>
        <w:tc>
          <w:tcPr>
            <w:tcW w:w="1652" w:type="dxa"/>
          </w:tcPr>
          <w:p w:rsidR="00554B5F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  <w:p w:rsidR="00113E5C" w:rsidRDefault="00113E5C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:rsidR="00113E5C" w:rsidRDefault="00113E5C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:rsidR="00113E5C" w:rsidRDefault="00113E5C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:rsidR="00113E5C" w:rsidRPr="00C373C2" w:rsidRDefault="00113E5C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4058" w:type="dxa"/>
          </w:tcPr>
          <w:p w:rsidR="00554B5F" w:rsidRPr="00C373C2" w:rsidRDefault="00554B5F" w:rsidP="00CD57C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:rsidR="00554B5F" w:rsidRPr="00C373C2" w:rsidRDefault="00554B5F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554B5F" w:rsidRDefault="00554B5F" w:rsidP="00554B5F">
      <w:pPr>
        <w:spacing w:after="0"/>
        <w:jc w:val="both"/>
        <w:rPr>
          <w:rFonts w:eastAsia="Times New Roman"/>
          <w:sz w:val="24"/>
          <w:szCs w:val="24"/>
        </w:rPr>
      </w:pPr>
    </w:p>
    <w:p w:rsidR="00CD293D" w:rsidRPr="00C373C2" w:rsidRDefault="00CD293D" w:rsidP="00554B5F">
      <w:pPr>
        <w:spacing w:after="0"/>
        <w:jc w:val="both"/>
        <w:rPr>
          <w:rFonts w:eastAsia="Times New Roman"/>
          <w:sz w:val="24"/>
          <w:szCs w:val="24"/>
        </w:rPr>
      </w:pPr>
    </w:p>
    <w:p w:rsidR="00236220" w:rsidRDefault="002C64D5" w:rsidP="007A0332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0"/>
        <w:gridCol w:w="3227"/>
        <w:gridCol w:w="751"/>
        <w:gridCol w:w="3276"/>
        <w:gridCol w:w="1204"/>
      </w:tblGrid>
      <w:tr w:rsidR="00236220" w:rsidRPr="00C373C2" w:rsidTr="00CD57C0">
        <w:tc>
          <w:tcPr>
            <w:tcW w:w="650" w:type="dxa"/>
          </w:tcPr>
          <w:p w:rsidR="00236220" w:rsidRPr="00236220" w:rsidRDefault="00236220" w:rsidP="00236220">
            <w:pPr>
              <w:spacing w:after="0"/>
              <w:ind w:left="36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236220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december to 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2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december to 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nd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 to 1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uary</w:t>
            </w:r>
            <w:proofErr w:type="spellEnd"/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uary</w:t>
            </w:r>
            <w:proofErr w:type="spellEnd"/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 to 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 to 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1 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36220" w:rsidRPr="00C373C2" w:rsidTr="00CD57C0">
        <w:tc>
          <w:tcPr>
            <w:tcW w:w="650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:rsidR="00236220" w:rsidRPr="00C373C2" w:rsidRDefault="00236220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DC2D86" w:rsidRDefault="00236220" w:rsidP="00ED2C19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</w:t>
      </w:r>
      <w:r w:rsidR="00DC2D86">
        <w:rPr>
          <w:rFonts w:eastAsia="Times New Roman"/>
          <w:sz w:val="24"/>
          <w:szCs w:val="24"/>
        </w:rPr>
        <w:t>lopment team.</w:t>
      </w:r>
    </w:p>
    <w:p w:rsidR="00DC2D86" w:rsidRPr="00C373C2" w:rsidRDefault="00DC2D86" w:rsidP="00DC2D86">
      <w:pPr>
        <w:spacing w:after="0"/>
        <w:jc w:val="center"/>
        <w:rPr>
          <w:rFonts w:eastAsia="Times New Roman"/>
          <w:sz w:val="24"/>
          <w:szCs w:val="24"/>
        </w:rPr>
      </w:pPr>
    </w:p>
    <w:p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</w:p>
    <w:p w:rsidR="000D2EC5" w:rsidRPr="00C373C2" w:rsidRDefault="000D2EC5" w:rsidP="000D2EC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:rsidR="000D2EC5" w:rsidRPr="00C373C2" w:rsidRDefault="000D2EC5" w:rsidP="000D2EC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:rsidR="000D2EC5" w:rsidRPr="00C373C2" w:rsidRDefault="000D2EC5" w:rsidP="000D2EC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:rsidR="00094F70" w:rsidRDefault="000D2EC5" w:rsidP="00ED2C19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udget</w:t>
      </w:r>
    </w:p>
    <w:p w:rsidR="00CD293D" w:rsidRPr="00ED2C19" w:rsidRDefault="00CD293D" w:rsidP="00CD293D">
      <w:pPr>
        <w:spacing w:after="0"/>
        <w:ind w:left="720"/>
        <w:rPr>
          <w:rFonts w:eastAsia="Times New Roman"/>
          <w:sz w:val="24"/>
          <w:szCs w:val="24"/>
        </w:rPr>
      </w:pPr>
    </w:p>
    <w:p w:rsidR="00887F3E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887F3E" w:rsidRPr="00C373C2" w:rsidTr="00CD57C0">
        <w:trPr>
          <w:jc w:val="center"/>
        </w:trPr>
        <w:tc>
          <w:tcPr>
            <w:tcW w:w="650" w:type="dxa"/>
          </w:tcPr>
          <w:p w:rsidR="00887F3E" w:rsidRPr="00C373C2" w:rsidRDefault="00887F3E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887F3E" w:rsidRPr="00C373C2" w:rsidRDefault="00887F3E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887F3E" w:rsidRPr="00C373C2" w:rsidRDefault="00887F3E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887F3E" w:rsidRPr="00C373C2" w:rsidRDefault="00887F3E" w:rsidP="00CD57C0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887F3E" w:rsidRPr="00C373C2" w:rsidTr="00CD57C0">
        <w:trPr>
          <w:jc w:val="center"/>
        </w:trPr>
        <w:tc>
          <w:tcPr>
            <w:tcW w:w="650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887F3E" w:rsidRPr="00C373C2" w:rsidTr="00CD57C0">
        <w:trPr>
          <w:jc w:val="center"/>
        </w:trPr>
        <w:tc>
          <w:tcPr>
            <w:tcW w:w="650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Quality analyst)</w:t>
            </w:r>
          </w:p>
        </w:tc>
        <w:tc>
          <w:tcPr>
            <w:tcW w:w="228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887F3E" w:rsidRPr="00C373C2" w:rsidTr="00CD57C0">
        <w:trPr>
          <w:jc w:val="center"/>
        </w:trPr>
        <w:tc>
          <w:tcPr>
            <w:tcW w:w="650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hubham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Bawane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:rsidR="00887F3E" w:rsidRPr="00C373C2" w:rsidRDefault="00887F3E" w:rsidP="00CD57C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887F3E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sz w:val="24"/>
          <w:szCs w:val="24"/>
        </w:rPr>
      </w:pPr>
      <w:bookmarkStart w:id="0" w:name="_GoBack"/>
      <w:bookmarkEnd w:id="0"/>
    </w:p>
    <w:p w:rsidR="00F969D4" w:rsidRDefault="00F969D4"/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D15C8"/>
    <w:multiLevelType w:val="hybridMultilevel"/>
    <w:tmpl w:val="47D2CC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8728D"/>
    <w:multiLevelType w:val="hybridMultilevel"/>
    <w:tmpl w:val="D348193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952E8"/>
    <w:multiLevelType w:val="hybridMultilevel"/>
    <w:tmpl w:val="9290360A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A95984"/>
    <w:multiLevelType w:val="hybridMultilevel"/>
    <w:tmpl w:val="CD50FCD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887D8A"/>
    <w:multiLevelType w:val="hybridMultilevel"/>
    <w:tmpl w:val="DF06699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9B65A85"/>
    <w:multiLevelType w:val="hybridMultilevel"/>
    <w:tmpl w:val="AF62B9F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5F777F3"/>
    <w:multiLevelType w:val="hybridMultilevel"/>
    <w:tmpl w:val="CBE23D82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3"/>
  </w:num>
  <w:num w:numId="3">
    <w:abstractNumId w:val="3"/>
  </w:num>
  <w:num w:numId="4">
    <w:abstractNumId w:val="19"/>
  </w:num>
  <w:num w:numId="5">
    <w:abstractNumId w:val="27"/>
  </w:num>
  <w:num w:numId="6">
    <w:abstractNumId w:val="16"/>
  </w:num>
  <w:num w:numId="7">
    <w:abstractNumId w:val="4"/>
  </w:num>
  <w:num w:numId="8">
    <w:abstractNumId w:val="17"/>
  </w:num>
  <w:num w:numId="9">
    <w:abstractNumId w:val="1"/>
  </w:num>
  <w:num w:numId="10">
    <w:abstractNumId w:val="15"/>
  </w:num>
  <w:num w:numId="11">
    <w:abstractNumId w:val="13"/>
  </w:num>
  <w:num w:numId="12">
    <w:abstractNumId w:val="24"/>
  </w:num>
  <w:num w:numId="13">
    <w:abstractNumId w:val="12"/>
  </w:num>
  <w:num w:numId="14">
    <w:abstractNumId w:val="5"/>
  </w:num>
  <w:num w:numId="15">
    <w:abstractNumId w:val="11"/>
  </w:num>
  <w:num w:numId="16">
    <w:abstractNumId w:val="7"/>
  </w:num>
  <w:num w:numId="17">
    <w:abstractNumId w:val="18"/>
  </w:num>
  <w:num w:numId="18">
    <w:abstractNumId w:val="25"/>
  </w:num>
  <w:num w:numId="19">
    <w:abstractNumId w:val="10"/>
  </w:num>
  <w:num w:numId="20">
    <w:abstractNumId w:val="8"/>
  </w:num>
  <w:num w:numId="21">
    <w:abstractNumId w:val="9"/>
  </w:num>
  <w:num w:numId="22">
    <w:abstractNumId w:val="6"/>
  </w:num>
  <w:num w:numId="23">
    <w:abstractNumId w:val="14"/>
  </w:num>
  <w:num w:numId="24">
    <w:abstractNumId w:val="22"/>
  </w:num>
  <w:num w:numId="25">
    <w:abstractNumId w:val="21"/>
  </w:num>
  <w:num w:numId="26">
    <w:abstractNumId w:val="20"/>
  </w:num>
  <w:num w:numId="27">
    <w:abstractNumId w:val="2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77D5E"/>
    <w:rsid w:val="00094F70"/>
    <w:rsid w:val="000C33D4"/>
    <w:rsid w:val="000D2EC5"/>
    <w:rsid w:val="00113E5C"/>
    <w:rsid w:val="001A240D"/>
    <w:rsid w:val="001C4F57"/>
    <w:rsid w:val="00236220"/>
    <w:rsid w:val="002C64D5"/>
    <w:rsid w:val="0030611A"/>
    <w:rsid w:val="00341C20"/>
    <w:rsid w:val="003435F0"/>
    <w:rsid w:val="00354355"/>
    <w:rsid w:val="003E79BF"/>
    <w:rsid w:val="004C45A1"/>
    <w:rsid w:val="004E0AA8"/>
    <w:rsid w:val="004E4E1C"/>
    <w:rsid w:val="00541324"/>
    <w:rsid w:val="00554B5F"/>
    <w:rsid w:val="006B29FA"/>
    <w:rsid w:val="006C2D06"/>
    <w:rsid w:val="007A0332"/>
    <w:rsid w:val="00854008"/>
    <w:rsid w:val="00887F3E"/>
    <w:rsid w:val="00905BA3"/>
    <w:rsid w:val="00960235"/>
    <w:rsid w:val="00984822"/>
    <w:rsid w:val="00990BDC"/>
    <w:rsid w:val="009C4569"/>
    <w:rsid w:val="009E3C30"/>
    <w:rsid w:val="00A21277"/>
    <w:rsid w:val="00A67345"/>
    <w:rsid w:val="00B3261C"/>
    <w:rsid w:val="00CD293D"/>
    <w:rsid w:val="00D04FC0"/>
    <w:rsid w:val="00DB3844"/>
    <w:rsid w:val="00DC2D86"/>
    <w:rsid w:val="00E41A82"/>
    <w:rsid w:val="00E8185F"/>
    <w:rsid w:val="00ED2C19"/>
    <w:rsid w:val="00F10563"/>
    <w:rsid w:val="00F61469"/>
    <w:rsid w:val="00F969D4"/>
    <w:rsid w:val="00FE1527"/>
    <w:rsid w:val="00FF32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7F3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46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68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5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PRIYANKA SHUBHAM</cp:lastModifiedBy>
  <cp:revision>24</cp:revision>
  <dcterms:created xsi:type="dcterms:W3CDTF">2023-12-08T12:17:00Z</dcterms:created>
  <dcterms:modified xsi:type="dcterms:W3CDTF">2024-02-29T06:49:00Z</dcterms:modified>
</cp:coreProperties>
</file>